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93e48f5e04acbb37a5215315e6f80a1b92f014"/>
      <w:r>
        <w:rPr>
          <w:b/>
        </w:rPr>
        <w:t xml:space="preserve">ПРОТОКОЛ ЕЛЕКТРОННОГО АУКЦІОНУ № BSE001-UA-20220513-328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0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43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АГРО ПАСІФІК, ЄДРПОУ: 441322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ИРАТОРГ", ЄДРПОУ: 38785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9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0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0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2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3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14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8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9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3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65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4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3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5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7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434 343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4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«ЕВОЛЮШН ТРАНС 2020», ЄДРПОУ: 435103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2 022,50 грн (дванадцять тисяч двадцять дві гривні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71 750,00 грн (сто сімдесят одна тисяча сімсот п'ятдеся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435 000,00 грн (три мільйони чотириста тридцять п'ять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0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«ЕВОЛЮШН ТРАНС 2020», ЄДРПОУ: 435103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1:14:33Z</dcterms:created>
  <dcterms:modified xsi:type="dcterms:W3CDTF">2024-05-05T11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